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F2465" w14:textId="658CF45E" w:rsidR="00140F3C" w:rsidRDefault="00140F3C" w:rsidP="00140F3C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140F3C">
        <w:rPr>
          <w:rFonts w:ascii="Times New Roman" w:hAnsi="Times New Roman" w:cs="Times New Roman"/>
          <w:color w:val="FF0000"/>
          <w:sz w:val="28"/>
          <w:szCs w:val="28"/>
        </w:rPr>
        <w:t xml:space="preserve">1.Write a java program to Reverse a string without using the inbuilt </w:t>
      </w:r>
      <w:proofErr w:type="gramStart"/>
      <w:r w:rsidRPr="00140F3C">
        <w:rPr>
          <w:rFonts w:ascii="Times New Roman" w:hAnsi="Times New Roman" w:cs="Times New Roman"/>
          <w:color w:val="FF0000"/>
          <w:sz w:val="28"/>
          <w:szCs w:val="28"/>
        </w:rPr>
        <w:t>method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?</w:t>
      </w:r>
      <w:proofErr w:type="gramEnd"/>
    </w:p>
    <w:p w14:paraId="36D90D57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ublic class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StringReversal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</w:p>
    <w:p w14:paraId="3FE1A643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static void 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main(</w:t>
      </w:r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tring[]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args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4EB42225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input = "Hello World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";</w:t>
      </w:r>
      <w:proofErr w:type="gramEnd"/>
    </w:p>
    <w:p w14:paraId="6F8EBC0E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Builder reversed = new 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StringBuilder(</w:t>
      </w:r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51D16463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nput.length</w:t>
      </w:r>
      <w:proofErr w:type="spellEnd"/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 - 1;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gt;= 0;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--) {</w:t>
      </w:r>
    </w:p>
    <w:p w14:paraId="69051B2E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reversed.append</w:t>
      </w:r>
      <w:proofErr w:type="spellEnd"/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nput.charAt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);</w:t>
      </w:r>
    </w:p>
    <w:p w14:paraId="03F09F29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4116AD81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output = </w:t>
      </w:r>
      <w:proofErr w:type="spellStart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reversed.toString</w:t>
      </w:r>
      <w:proofErr w:type="spellEnd"/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);</w:t>
      </w:r>
    </w:p>
    <w:p w14:paraId="1E0AFDE4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System.out.println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output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  <w:proofErr w:type="gramEnd"/>
    </w:p>
    <w:p w14:paraId="26BAC702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4B704C1B" w14:textId="66714D86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6DC412C7" w14:textId="5712C3DC" w:rsidR="00140F3C" w:rsidRDefault="00140F3C" w:rsidP="00140F3C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140F3C">
        <w:rPr>
          <w:rFonts w:ascii="Times New Roman" w:hAnsi="Times New Roman" w:cs="Times New Roman"/>
          <w:color w:val="FF0000"/>
          <w:sz w:val="28"/>
          <w:szCs w:val="28"/>
        </w:rPr>
        <w:t xml:space="preserve">2. Write a java program to know whether the given string is </w:t>
      </w:r>
      <w:proofErr w:type="gramStart"/>
      <w:r w:rsidRPr="00140F3C">
        <w:rPr>
          <w:rFonts w:ascii="Times New Roman" w:hAnsi="Times New Roman" w:cs="Times New Roman"/>
          <w:color w:val="FF0000"/>
          <w:sz w:val="28"/>
          <w:szCs w:val="28"/>
        </w:rPr>
        <w:t>palindrome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?</w:t>
      </w:r>
      <w:proofErr w:type="gramEnd"/>
    </w:p>
    <w:p w14:paraId="4FB90975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ublic class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PalindromeCheck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</w:p>
    <w:p w14:paraId="08ACB4C2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static void 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main(</w:t>
      </w:r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tring[]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args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649F357D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input = "level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";</w:t>
      </w:r>
      <w:proofErr w:type="gramEnd"/>
    </w:p>
    <w:p w14:paraId="4AD3F365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reversed = new StringBuilder(input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.reverse</w:t>
      </w:r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).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toString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);</w:t>
      </w:r>
    </w:p>
    <w:p w14:paraId="402D549D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boolean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sPalindrome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nput.equals</w:t>
      </w:r>
      <w:proofErr w:type="spellEnd"/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reversed);</w:t>
      </w:r>
    </w:p>
    <w:p w14:paraId="2613EC98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System.out.println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"Is Palindrome? " +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sPalindrome</w:t>
      </w:r>
      <w:proofErr w:type="spellEnd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  <w:proofErr w:type="gramEnd"/>
    </w:p>
    <w:p w14:paraId="656849B9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7D95465A" w14:textId="6CE13B7C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16113F34" w14:textId="4B43239D" w:rsidR="00140F3C" w:rsidRDefault="00140F3C" w:rsidP="00140F3C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140F3C">
        <w:rPr>
          <w:rFonts w:ascii="Times New Roman" w:hAnsi="Times New Roman" w:cs="Times New Roman"/>
          <w:color w:val="FF0000"/>
          <w:sz w:val="28"/>
          <w:szCs w:val="28"/>
        </w:rPr>
        <w:t xml:space="preserve">3.Write a java program to convert upper case to lower case and vice </w:t>
      </w:r>
      <w:proofErr w:type="gramStart"/>
      <w:r w:rsidRPr="00140F3C">
        <w:rPr>
          <w:rFonts w:ascii="Times New Roman" w:hAnsi="Times New Roman" w:cs="Times New Roman"/>
          <w:color w:val="FF0000"/>
          <w:sz w:val="28"/>
          <w:szCs w:val="28"/>
        </w:rPr>
        <w:t>versa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?</w:t>
      </w:r>
      <w:proofErr w:type="gramEnd"/>
    </w:p>
    <w:p w14:paraId="160858CE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ublic class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CaseConversion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</w:p>
    <w:p w14:paraId="5943A4E9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static void 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main(</w:t>
      </w:r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tring[]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args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131A62D4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input = "Hello World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";</w:t>
      </w:r>
      <w:proofErr w:type="gramEnd"/>
    </w:p>
    <w:p w14:paraId="764E0CDE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upperCase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nput.toUpperCase</w:t>
      </w:r>
      <w:proofErr w:type="spellEnd"/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);</w:t>
      </w:r>
    </w:p>
    <w:p w14:paraId="2B50A725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lowerCase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nput.toLowerCase</w:t>
      </w:r>
      <w:proofErr w:type="spellEnd"/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);</w:t>
      </w:r>
    </w:p>
    <w:p w14:paraId="50291214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System.out.println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"Uppercase: " +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upperCase</w:t>
      </w:r>
      <w:proofErr w:type="spellEnd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  <w:proofErr w:type="gramEnd"/>
    </w:p>
    <w:p w14:paraId="52A768B9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System.out.println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"Lowercase: " +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lowerCase</w:t>
      </w:r>
      <w:proofErr w:type="spellEnd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  <w:proofErr w:type="gramEnd"/>
    </w:p>
    <w:p w14:paraId="7B696AC7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23D3B6CE" w14:textId="163251E0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2EB25860" w14:textId="77777777" w:rsidR="00140F3C" w:rsidRDefault="00140F3C" w:rsidP="00140F3C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140F3C">
        <w:rPr>
          <w:rFonts w:ascii="Times New Roman" w:hAnsi="Times New Roman" w:cs="Times New Roman"/>
          <w:color w:val="FF0000"/>
          <w:sz w:val="28"/>
          <w:szCs w:val="28"/>
        </w:rPr>
        <w:t>4.Write a java program to remove a particular character from a String.</w:t>
      </w:r>
    </w:p>
    <w:p w14:paraId="3BDA19B3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ublic class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CharacterRemoval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</w:p>
    <w:p w14:paraId="3918CDC8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static void 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main(</w:t>
      </w:r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tring[]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args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079B3EC3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input = "Hello World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";</w:t>
      </w:r>
      <w:proofErr w:type="gramEnd"/>
    </w:p>
    <w:p w14:paraId="69C36ECB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char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charToRemove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'o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';</w:t>
      </w:r>
      <w:proofErr w:type="gramEnd"/>
    </w:p>
    <w:p w14:paraId="097E452E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output = </w:t>
      </w:r>
      <w:proofErr w:type="spellStart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nput.replace</w:t>
      </w:r>
      <w:proofErr w:type="spellEnd"/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String.valueOf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charToRemove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, "");</w:t>
      </w:r>
    </w:p>
    <w:p w14:paraId="4C30AA9C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System.out.println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output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  <w:proofErr w:type="gramEnd"/>
    </w:p>
    <w:p w14:paraId="020E05A8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5DDB2D6A" w14:textId="6EFBAF7B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4145CCA9" w14:textId="345145F6" w:rsidR="009005F6" w:rsidRDefault="00140F3C" w:rsidP="00140F3C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140F3C">
        <w:rPr>
          <w:rFonts w:ascii="Times New Roman" w:hAnsi="Times New Roman" w:cs="Times New Roman"/>
          <w:color w:val="FF0000"/>
          <w:sz w:val="28"/>
          <w:szCs w:val="28"/>
        </w:rPr>
        <w:t xml:space="preserve">5.Write a java program to find the index of a </w:t>
      </w:r>
      <w:proofErr w:type="gramStart"/>
      <w:r w:rsidRPr="00140F3C">
        <w:rPr>
          <w:rFonts w:ascii="Times New Roman" w:hAnsi="Times New Roman" w:cs="Times New Roman"/>
          <w:color w:val="FF0000"/>
          <w:sz w:val="28"/>
          <w:szCs w:val="28"/>
        </w:rPr>
        <w:t>substring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?</w:t>
      </w:r>
      <w:proofErr w:type="gramEnd"/>
    </w:p>
    <w:p w14:paraId="7D554769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ublic class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SubstringIndex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</w:p>
    <w:p w14:paraId="4BA18D0A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static void 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main(</w:t>
      </w:r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tring[]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args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0FACA941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input = "Hello World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";</w:t>
      </w:r>
      <w:proofErr w:type="gramEnd"/>
    </w:p>
    <w:p w14:paraId="6DE5D650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tring substring = "World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";</w:t>
      </w:r>
      <w:proofErr w:type="gramEnd"/>
    </w:p>
    <w:p w14:paraId="255BA1A4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index = </w:t>
      </w:r>
      <w:proofErr w:type="spellStart"/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input.indexOf</w:t>
      </w:r>
      <w:proofErr w:type="spellEnd"/>
      <w:proofErr w:type="gram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substring);</w:t>
      </w:r>
    </w:p>
    <w:p w14:paraId="4754DDAE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System.out.println</w:t>
      </w:r>
      <w:proofErr w:type="spellEnd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("Index of substring: " + index</w:t>
      </w:r>
      <w:proofErr w:type="gramStart"/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  <w:proofErr w:type="gramEnd"/>
    </w:p>
    <w:p w14:paraId="1DC93288" w14:textId="77777777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6CD1E221" w14:textId="4AA44879" w:rsidR="00140F3C" w:rsidRPr="00140F3C" w:rsidRDefault="00140F3C" w:rsidP="00140F3C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40F3C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sectPr w:rsidR="00140F3C" w:rsidRPr="00140F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zM0MzUxtDAwNjZX0lEKTi0uzszPAykwrAUARqGhPywAAAA="/>
  </w:docVars>
  <w:rsids>
    <w:rsidRoot w:val="00140F3C"/>
    <w:rsid w:val="00140F3C"/>
    <w:rsid w:val="0090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522C1"/>
  <w15:chartTrackingRefBased/>
  <w15:docId w15:val="{30E95C36-FC65-4AA0-ADDE-FCE3E10D2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81</Words>
  <Characters>1604</Characters>
  <Application>Microsoft Office Word</Application>
  <DocSecurity>0</DocSecurity>
  <Lines>13</Lines>
  <Paragraphs>3</Paragraphs>
  <ScaleCrop>false</ScaleCrop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an Kumar Sahu</dc:creator>
  <cp:keywords/>
  <dc:description/>
  <cp:lastModifiedBy>Chandan Kumar Sahu</cp:lastModifiedBy>
  <cp:revision>1</cp:revision>
  <dcterms:created xsi:type="dcterms:W3CDTF">2023-06-08T05:36:00Z</dcterms:created>
  <dcterms:modified xsi:type="dcterms:W3CDTF">2023-06-08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08T05:43:4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ebae451e-9ba8-4f58-9606-aeb4c7af3afd</vt:lpwstr>
  </property>
  <property fmtid="{D5CDD505-2E9C-101B-9397-08002B2CF9AE}" pid="7" name="MSIP_Label_defa4170-0d19-0005-0004-bc88714345d2_ActionId">
    <vt:lpwstr>34ad33d6-9a06-499b-95eb-4a53aa3aceec</vt:lpwstr>
  </property>
  <property fmtid="{D5CDD505-2E9C-101B-9397-08002B2CF9AE}" pid="8" name="MSIP_Label_defa4170-0d19-0005-0004-bc88714345d2_ContentBits">
    <vt:lpwstr>0</vt:lpwstr>
  </property>
</Properties>
</file>